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ubtitle"/>
        <w:rPr/>
      </w:pPr>
      <w:r>
        <w:rPr/>
        <w:t>Выполнил студент НКАбд-01-24</w:t>
      </w:r>
    </w:p>
    <w:p>
      <w:pPr>
        <w:pStyle w:val="Author"/>
        <w:rPr/>
      </w:pPr>
      <w:r>
        <w:rPr/>
        <w:t>Мориссала Донзо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1"/>
    </w:p>
    <w:p>
      <w:pPr>
        <w:pStyle w:val="Heading1"/>
        <w:rPr/>
      </w:pPr>
      <w:bookmarkStart w:id="2" w:name="задание"/>
      <w:r>
        <w:rPr/>
        <w:t>Задание</w:t>
      </w:r>
    </w:p>
    <w:p>
      <w:pPr>
        <w:pStyle w:val="FirstParagraph"/>
        <w:rPr/>
      </w:pPr>
      <w:bookmarkStart w:id="3" w:name="задание"/>
      <w:r>
        <w:rPr/>
        <w:t>Здесь приводится описание задания в соответствии с рекомендациями методического пособия и выданным вариантом.</w:t>
      </w:r>
      <w:bookmarkEnd w:id="3"/>
    </w:p>
    <w:p>
      <w:pPr>
        <w:pStyle w:val="Heading1"/>
        <w:rPr/>
      </w:pPr>
      <w:bookmarkStart w:id="4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r>
        <w:rPr>
          <w:b/>
          <w:bCs/>
        </w:rPr>
        <w:t>6.2.1. Основы работы с Midnight Commander.</w:t>
      </w:r>
    </w:p>
    <w:p>
      <w:pPr>
        <w:pStyle w:val="BodyText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- 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 (рис. 1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" name="Picture" descr="Окно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кно 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кно Midnight Commander</w:t>
      </w:r>
    </w:p>
    <w:p>
      <w:pPr>
        <w:pStyle w:val="BodyText"/>
        <w:rPr/>
      </w:pPr>
      <w:r>
        <w:rPr/>
        <w:t>В Midnight Commander используются функциональные клавиши F1 - F10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Клавиш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ыполняемое действие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1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ызов контекстно-зависимой подсказки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2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ызов меню, созданного пользователе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3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осмотр файла, на который указывает подсветка в активной панели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4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ызов встроенного редактора для файла, на который указывает подсветка в активной панели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5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Копирование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6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нос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7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каталога в каталоге, отображаемом в активной панели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8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 (подкаталога) или группы отмеченных файлов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9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ызов основного меню программ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F10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ыход из программу</w:t>
            </w:r>
          </w:p>
        </w:tc>
      </w:tr>
    </w:tbl>
    <w:p>
      <w:pPr>
        <w:pStyle w:val="BodyText"/>
        <w:rPr/>
      </w:pPr>
      <w:r>
        <w:rPr/>
        <w:t>Следующие комбинации клавиш облегчают работу с Midnight Commander: • Tab используется для переключениями между панелями; • ↑ и ↓ используется для навигации, Enter для входа в каталог или от- крытия файла (если в файле расширений mc.ext заданы правила связи определённых расширений файлов с инструментами их запуска или обра- ботки); • Ctrl + u (или через меню Команда &gt; Переставить панели) меняет местами содержимое правой и левой панелей; Демидова А. В. 89 Архитектура ЭВМ • Ctrl + o (или через меню Команда &gt; Отключить панели ) скрывает или воз- вращает панели Midnight Commander, за которыми доступен для работы командный интерпретатор оболочки и выводимая туда информация. • Ctrl + x + d (или через меню Команда &gt; Сравнить каталоги) позволяет срав- нить содержимое каталогов, отображаемых на левой и правой панелях.</w:t>
      </w:r>
    </w:p>
    <w:p>
      <w:pPr>
        <w:pStyle w:val="BodyText"/>
        <w:rPr/>
      </w:pPr>
      <w:r>
        <w:rPr>
          <w:b/>
          <w:bCs/>
        </w:rPr>
        <w:t>6.2.2. Структура программы на языке ассемблера NASM.</w:t>
      </w:r>
    </w:p>
    <w:p>
      <w:pPr>
        <w:pStyle w:val="BodyText"/>
        <w:rPr/>
      </w:pPr>
      <w:r>
        <w:rPr/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- ных данных (тех, под которые во время компиляции только отводится память, а значение присваивается в ходе выполнения программы) (SECTION .bss). Таким образом, общая структура программы имеет следующий вид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09215"/>
            <wp:effectExtent l="0" t="0" r="0" b="0"/>
            <wp:docPr id="2" name="Image2" descr="Общая структура языка на языке ассемблера N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Общая структура языка на языке ассемблера NASM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бщая структура языка на языке ассемблера NASM</w:t>
      </w:r>
    </w:p>
    <w:p>
      <w:pPr>
        <w:pStyle w:val="BodyText"/>
        <w:rPr/>
      </w:pPr>
      <w:r>
        <w:rPr/>
        <w:t xml:space="preserve">Для объявления инициированных данных в секции .data используются ди- рективы DB, DW, DD, DQ и DT, которые резервируют память и указывают, какие значения должны храниться в этой памяти: • DB (define byte) - определяет переменную размером в 1 байт; • DW (define word) - определяет переменную размеров в 2 байта (слово); • DD (define double word) - определяет переменную размером в 4 байта (двойное слово); • DQ (define quad word) - определяет переменную размером в 8 байт (учетве- рённое слово); • DT (define ten bytes) - определяет переменную размером в 10 байт. Директивы используются для объявления простых переменных и для объяв- ления массивов. Для определения строк принято использовать директиву DB в связи с особенностями хранения данных в оперативной памяти. Синтаксис директив определения данных следующий:  DB  </w:t>
      </w:r>
      <w:r>
        <w:rPr>
          <w:rStyle w:val="VerbatimChar"/>
        </w:rPr>
        <w:t>[, &lt;операнд&gt;] [, &lt;операнд&gt;]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имер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ояснение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a db 10011001b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ределяем переменную a размером 1 байт с начальным значением, заданным в двоичной системе счисления (на двоичную систему счисления указывает также буква b (binary) в конце числа)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b db '!'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ределяем переменную b в 1 байт, инициализируемую символом !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c db "Hello"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ределяем строку из 5 байт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d dd -345d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ределяем переменную d размером 4 байта с начальным значением, заданным в десятичной системе счисления (на десятичную систему указывает буква d (decimal) в конце числа)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h dd 0f1ah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ределяем переменную h размером 4 байта с начальным значением, заданным в шестнадцатеричной системе счисления (h - hexadecimal)</w:t>
            </w:r>
          </w:p>
        </w:tc>
      </w:tr>
    </w:tbl>
    <w:p>
      <w:pPr>
        <w:pStyle w:val="BodyText"/>
        <w:rPr/>
      </w:pPr>
      <w:r>
        <w:rPr/>
        <w:t>Для объявления неинициированных данных в секции .bss используются ди- рективы resb, resw, resd и другие, которые сообщают ассемблеру, что необ- ходимо зарезервировать заданное количество ячеек памяти. Примеры их ис- пользования приведены в следующей таблице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56"/>
        <w:gridCol w:w="2753"/>
        <w:gridCol w:w="1169"/>
        <w:gridCol w:w="4681"/>
      </w:tblGrid>
      <w:tr>
        <w:trPr>
          <w:tblHeader w:val="true"/>
        </w:trPr>
        <w:tc>
          <w:tcPr>
            <w:tcW w:w="7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Директива</w:t>
            </w:r>
          </w:p>
        </w:tc>
        <w:tc>
          <w:tcPr>
            <w:tcW w:w="27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Назначение директивы</w:t>
            </w:r>
          </w:p>
        </w:tc>
        <w:tc>
          <w:tcPr>
            <w:tcW w:w="11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Аргумент</w:t>
            </w:r>
          </w:p>
        </w:tc>
        <w:tc>
          <w:tcPr>
            <w:tcW w:w="46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Назначение аргумента</w:t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resb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Резервирование заданного числа однобайтовых ячеек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string resb 20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о адресу с меткой string будет расположен массив из 20 однобайтовых ячеек (хранение строки символов)</w:t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resw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Резервирование заданного числа двухбайтовых ячеек (слов)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count resw 256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о адресу с меткой count будет расположен массив из 256 двухбайтовых слов</w:t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resd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Резервирование заданного числа четырёхбайтовых ячеек (двойных слов)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 resd 1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о адресу с меткой x будет расположено одно двойное слово (т.е. 4 байта для хранения большого числа)</w:t>
            </w:r>
          </w:p>
        </w:tc>
      </w:tr>
    </w:tbl>
    <w:p>
      <w:pPr>
        <w:pStyle w:val="BodyText"/>
        <w:rPr/>
      </w:pPr>
      <w:r>
        <w:rPr>
          <w:b/>
          <w:bCs/>
        </w:rPr>
        <w:t>6.2.3. Элементы программирования.</w:t>
      </w:r>
    </w:p>
    <w:p>
      <w:pPr>
        <w:pStyle w:val="BodyText"/>
        <w:rPr/>
      </w:pPr>
      <w:r>
        <w:rPr>
          <w:b/>
          <w:bCs/>
        </w:rPr>
        <w:t>6.2.3.1. Описание инструкции mov.</w:t>
      </w:r>
    </w:p>
    <w:p>
      <w:pPr>
        <w:pStyle w:val="BodyText"/>
        <w:rPr/>
      </w:pPr>
      <w:r>
        <w:rPr/>
        <w:t>Инструкция языка ассемблера mov предназначена для дублирования данных источника в приёмнике. В общем виде эта инструкция записывается в виде: mov dst,src Здесь операнд dst - приёмник, а src - источник. В качестве операнда могут выступать регистры (register), ячейки памяти (memory) и непосредственные значения (const). В следующей таблице приведены варианты использования mov с разными операндами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56"/>
        <w:gridCol w:w="2753"/>
        <w:gridCol w:w="1169"/>
        <w:gridCol w:w="4681"/>
      </w:tblGrid>
      <w:tr>
        <w:trPr>
          <w:tblHeader w:val="true"/>
        </w:trPr>
        <w:tc>
          <w:tcPr>
            <w:tcW w:w="7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Тип операндов</w:t>
            </w:r>
          </w:p>
        </w:tc>
        <w:tc>
          <w:tcPr>
            <w:tcW w:w="27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имер</w:t>
            </w:r>
          </w:p>
        </w:tc>
        <w:tc>
          <w:tcPr>
            <w:tcW w:w="11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ояснение</w:t>
            </w:r>
          </w:p>
        </w:tc>
        <w:tc>
          <w:tcPr>
            <w:tcW w:w="46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mov &lt;reg&gt;,&lt;reg&gt;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mov eax,ebx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сылает значение регистра ebx в регистр eax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mov &lt;reg&gt;,&lt;mem&gt;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mov cx,[eax]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сылает в регистр cx значение из памяти, указанной в eax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mov &lt;mem&gt;,&lt;reg&gt;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mov rez,ebx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сылает в переменную rez значение из регистра ebx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mov &lt;reg&gt;,&lt;const&gt;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mov eax,403045h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ишет в регистр eax значение 403045h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mov &lt;mem&gt;,&lt;const&gt;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mov byte[rez],0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ывает в переменную rez значение 0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7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mov &lt;mem&gt;,&lt;reg&gt;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mov rez,ebx</w:t>
            </w:r>
          </w:p>
        </w:tc>
        <w:tc>
          <w:tcPr>
            <w:tcW w:w="11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сылает в переменную rez значение из регистра ebx</w:t>
            </w:r>
          </w:p>
        </w:tc>
        <w:tc>
          <w:tcPr>
            <w:tcW w:w="46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</w:tbl>
    <w:p>
      <w:pPr>
        <w:pStyle w:val="BodyText"/>
        <w:rPr/>
      </w:pPr>
      <w:r>
        <w:rPr/>
        <w:t>ВАЖНО! Переслать значение из одной ячейки памяти в другую нельзя, для этого необходимо использовать две инструкции mov: moveax, x movy, eax Также необходимо учитывать то, что размер операндов приемника и источни- ка должны совпадать. Использование слудующих примеров приведет к ошибке: • mov al,1000h - ошибка, попытка записать 2-байтное число в 1-байтный регистр; • mov eax,cx - ошибка, размеры операндов не совпадают.</w:t>
      </w:r>
    </w:p>
    <w:p>
      <w:pPr>
        <w:pStyle w:val="BodyText"/>
        <w:rPr/>
      </w:pPr>
      <w:r>
        <w:rPr>
          <w:b/>
          <w:bCs/>
        </w:rPr>
        <w:t>6.2.3.2. Описание инструкции int</w:t>
      </w:r>
    </w:p>
    <w:p>
      <w:pPr>
        <w:pStyle w:val="BodyText"/>
        <w:rPr/>
      </w:pPr>
      <w:r>
        <w:rPr/>
        <w:t>Инструкция языка ассемблера intпредназначена для вызова прерывания с указанным номером. В общем виде она записывается в виде: int n; 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 После вызова инструкции int 80h выполняется системный вызов какой-либо функции ядра Linux. При этом происходит передача управления ядру опера- ционной системы.</w:t>
      </w:r>
    </w:p>
    <w:p>
      <w:pPr>
        <w:pStyle w:val="BodyText"/>
        <w:rPr/>
      </w:pPr>
      <w:r>
        <w:rPr>
          <w:b/>
          <w:bCs/>
        </w:rPr>
        <w:t>6.2.3.3. Системные вызовы для обеспечения диалога с пользователем</w:t>
      </w:r>
    </w:p>
    <w:p>
      <w:pPr>
        <w:pStyle w:val="BodyText"/>
        <w:rPr/>
      </w:pPr>
      <w:bookmarkStart w:id="5" w:name="теоретическое-введение"/>
      <w:r>
        <w:rPr/>
        <w:t>Простейший диалог с пользователем требует наличия двух функций - выво- да текста на экран и ввода текста с клавиатуры. Простейший способ вывести строку на экран - использовать системный вызов write. 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- ачает «стандартный вывод», т. е. вывод на экран). 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 (т.е. в регистре edx) должна задаваться максима- льная длина выводимой строки. Для ввода строки с клавиатуры можно использовать аналогичный системный вызов read. Его аргументы – такие же, как у вызова write, только для «чтения» с клавиатуры используется файловый дескриптор 0 (стандартный ввод). 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 поместить в регистр еах значение 1, а в регистр ebx код завершения 0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/>
        <w:t>Выполнение лабораторной работы</w:t>
      </w:r>
    </w:p>
    <w:p>
      <w:pPr>
        <w:pStyle w:val="FirstParagraph"/>
        <w:rPr/>
      </w:pPr>
      <w:r>
        <w:rPr/>
        <w:t>Я открыл Midnight Commander (рис.3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27785"/>
            <wp:effectExtent l="0" t="0" r="0" b="0"/>
            <wp:docPr id="3" name="Image3" descr="Окно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Окно Midnight Commander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кно Midnight Commander</w:t>
      </w:r>
    </w:p>
    <w:p>
      <w:pPr>
        <w:pStyle w:val="BodyText"/>
        <w:rPr/>
      </w:pPr>
      <w:r>
        <w:rPr/>
        <w:t>Далее, пользуясь клавишами ↑ , ↓ и Enter, перешёл в каталог ~/work/arh-pc, созданный мною при выполнении лабораторной работы №5 (рис.4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17675"/>
            <wp:effectExtent l="0" t="0" r="0" b="0"/>
            <wp:docPr id="4" name="Image4" descr="Окно Midnight Commander. Смена текущ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Окно Midnight Commander. Смена текущ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кно Midnight Commander. Смена текущего каталога</w:t>
      </w:r>
    </w:p>
    <w:p>
      <w:pPr>
        <w:pStyle w:val="BodyText"/>
        <w:rPr/>
      </w:pPr>
      <w:r>
        <w:rPr/>
        <w:t>С помощью функциональной клавиши F7 я создал папку lab06 (рис.5) и перешёл в созданный каталог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17675"/>
            <wp:effectExtent l="0" t="0" r="0" b="0"/>
            <wp:docPr id="5" name="Image5" descr="Создание каталога lab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Создание каталога lab06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а lab06</w:t>
      </w:r>
    </w:p>
    <w:p>
      <w:pPr>
        <w:pStyle w:val="BodyText"/>
        <w:rPr/>
      </w:pPr>
      <w:r>
        <w:rPr/>
        <w:t>После этого, пользуясь строкой ввода и командой touch, я создал файл lab6-1.asm (рис.6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94535"/>
            <wp:effectExtent l="0" t="0" r="0" b="0"/>
            <wp:docPr id="6" name="Image6" descr="Создание файла lab6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Создание файла lab6-1.as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 lab6-1.asm</w:t>
      </w:r>
    </w:p>
    <w:p>
      <w:pPr>
        <w:pStyle w:val="BodyText"/>
        <w:rPr/>
      </w:pPr>
      <w:r>
        <w:rPr/>
        <w:t>Далее, с помощью клавиши F4 я открыл данный файл для редактирования во встроенном редакторе и ввёл текст программы (рис.7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806825"/>
            <wp:effectExtent l="0" t="0" r="0" b="0"/>
            <wp:docPr id="7" name="Image7" descr="Редактирование файла lab6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Редактирование файла lab6-1.as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 lab6-1.asm</w:t>
      </w:r>
    </w:p>
    <w:p>
      <w:pPr>
        <w:pStyle w:val="BodyText"/>
        <w:rPr/>
      </w:pPr>
      <w:r>
        <w:rPr/>
        <w:t>С помощью функциональной клавиши F3 я открыл файл lab6-1.asm для просмотра и убедился, что файл содержит текст программ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68295"/>
            <wp:effectExtent l="0" t="0" r="0" b="0"/>
            <wp:docPr id="8" name="Image8" descr="Файл lab6-1.asm в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Файл lab6-1.asm в Midnight Commander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айл lab6-1.asm в Midnight Commander</w:t>
      </w:r>
    </w:p>
    <w:p>
      <w:pPr>
        <w:pStyle w:val="BodyText"/>
        <w:rPr/>
      </w:pPr>
      <w:r>
        <w:rPr/>
        <w:t>Затем я оттранслировал текст программы lab6-1.asm в объектный файл, выполнив компоновку объектного файла и запустил получившийся исполняемый файл (рис.9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06400"/>
            <wp:effectExtent l="0" t="0" r="0" b="0"/>
            <wp:docPr id="9" name="Image9" descr="Работа ассемблерн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Работа ассемблерн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абота ассемблерной программы</w:t>
      </w:r>
    </w:p>
    <w:p>
      <w:pPr>
        <w:pStyle w:val="BodyText"/>
        <w:rPr/>
      </w:pPr>
      <w:r>
        <w:rPr/>
        <w:t>Далее я скачал файл in_out.asm со страницы курса в ТУИС и переместил его в каталог lab05, где находился файл с ассемблерной программой (рис.10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40865"/>
            <wp:effectExtent l="0" t="0" r="0" b="0"/>
            <wp:docPr id="10" name="Image10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BodyText"/>
        <w:rPr/>
      </w:pPr>
      <w:r>
        <w:rPr/>
        <w:t>Заменив текст программы в файле lab6-2.asm с использование под- программ из внешнего файла in_out.asm (sprintLF, sread и quit) я создал исполняемый файл и проверил его работу (рис.11-12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8930"/>
            <wp:effectExtent l="0" t="0" r="0" b="0"/>
            <wp:docPr id="11" name="Image11" descr="Создание и работа нового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Создание и работа нового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работа нового исполняемого файл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693160"/>
            <wp:effectExtent l="0" t="0" r="0" b="0"/>
            <wp:docPr id="12" name="Image12" descr="Файл lab6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Файл lab6-2.as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айл lab6-2.asm</w:t>
      </w:r>
    </w:p>
    <w:p>
      <w:pPr>
        <w:pStyle w:val="BodyText"/>
        <w:rPr/>
      </w:pPr>
      <w:r>
        <w:rPr/>
        <w:t>После этого я заменил подпрограмму sprintLF на sprint в файле lab6-2.asm, создал исполняемый файл и проверил его работу (рис.13-14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14350"/>
            <wp:effectExtent l="0" t="0" r="0" b="0"/>
            <wp:docPr id="13" name="Image13" descr="Создание и работа нового исполняемого файла c подпрограммой sp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Создание и работа нового исполняемого файла c подпрограммой spint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работа нового исполняемого файла c подпрограммой spint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693160"/>
            <wp:effectExtent l="0" t="0" r="0" b="0"/>
            <wp:docPr id="14" name="Image14" descr="Файл lab6-2.asm c подпрограммой sp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Файл lab6-2.asm c подпрограммой spin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айл lab6-2.asm c подпрограммой spint</w:t>
      </w:r>
    </w:p>
    <w:p>
      <w:pPr>
        <w:pStyle w:val="BodyText"/>
        <w:rPr/>
      </w:pPr>
      <w:r>
        <w:rPr/>
        <w:t>Разница в работе программы заключается в отсутствии пустой строки после запроса ввода.</w:t>
      </w:r>
    </w:p>
    <w:p>
      <w:pPr>
        <w:pStyle w:val="Heading2"/>
        <w:rPr/>
      </w:pPr>
      <w:bookmarkStart w:id="7" w:name="X32ff26b75a7156f968f22ae721fd8fec4b51e1d"/>
      <w:r>
        <w:rPr/>
        <w:t>Выполнение заданий для самостоятель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Создаю копию файла lab6-1.asm с именем lab6-1-1.asm с помощью функциональной клавиши F5 (рис. [-@fig:019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98905"/>
            <wp:effectExtent l="0" t="0" r="0" b="0"/>
            <wp:docPr id="15" name="Image15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BodyTex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-@fig:020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10560"/>
            <wp:effectExtent l="0" t="0" r="0" b="0"/>
            <wp:docPr id="16" name="Image16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7"/>
        </w:numPr>
        <w:rPr/>
      </w:pPr>
      <w:r>
        <w:rPr/>
        <w:t>Создаю объектный файл lab6-1-1.o, отдаю его на обработку компоновщику, получаю исполняемый файл lab6-1-1, запускаю полученный исполняемый файл. Программа запрашивает ввод, ввожу свои ФИО, далее программа выводит введенные мною данные (рис. [-@fig:021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14350"/>
            <wp:effectExtent l="0" t="0" r="0" b="0"/>
            <wp:docPr id="17" name="Image17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BodyText"/>
        <w:rPr/>
      </w:pPr>
      <w:r>
        <w:rPr/>
        <w:t>Код программы из пункта 1:</w:t>
      </w:r>
    </w:p>
    <w:p>
      <w:pPr>
        <w:pStyle w:val="SourceCode"/>
        <w:rPr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/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>
      <w:pPr>
        <w:pStyle w:val="Compact"/>
        <w:numPr>
          <w:ilvl w:val="0"/>
          <w:numId w:val="8"/>
        </w:numPr>
        <w:rPr/>
      </w:pPr>
      <w:r>
        <w:rPr/>
        <w:t>Создаю копию файла lab6-2.asm с именем lab6-2-1.asm с помощью функциональной клавиши F5 (рис. [-@fig:022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16990"/>
            <wp:effectExtent l="0" t="0" r="0" b="0"/>
            <wp:docPr id="18" name="Image18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BodyTex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-@fig:023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10560"/>
            <wp:effectExtent l="0" t="0" r="0" b="0"/>
            <wp:docPr id="19" name="Image19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9"/>
        </w:numPr>
        <w:rPr/>
      </w:pPr>
      <w:r>
        <w:rPr/>
        <w:t>Создаю объектный файл lab6-2-1.o, отдаю его на обработку компоновщику, получаю исполняемый файл lab6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-@fig:024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14350"/>
            <wp:effectExtent l="0" t="0" r="0" b="0"/>
            <wp:docPr id="20" name="Image20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BodyText"/>
        <w:rPr/>
      </w:pPr>
      <w:r>
        <w:rPr/>
        <w:t>Код программы из пункта 3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  <w:bookmarkEnd w:id="6"/>
      <w:bookmarkEnd w:id="7"/>
    </w:p>
    <w:p>
      <w:pPr>
        <w:pStyle w:val="Heading1"/>
        <w:rPr/>
      </w:pPr>
      <w:bookmarkStart w:id="8" w:name="выводы"/>
      <w:r>
        <w:rPr/>
        <w:t>Выводы</w:t>
      </w:r>
    </w:p>
    <w:p>
      <w:pPr>
        <w:pStyle w:val="FirstParagraph"/>
        <w:rPr/>
      </w:pPr>
      <w:bookmarkStart w:id="9" w:name="выводы"/>
      <w:r>
        <w:rPr/>
        <w:t>В результате выполнения данной лабораторной работы я преобрел практические навыки работы в Midnight Commander и освоил инструкции языка ассемблера mov и int.</w:t>
      </w:r>
      <w:bookmarkEnd w:id="9"/>
    </w:p>
    <w:p>
      <w:pPr>
        <w:pStyle w:val="Heading1"/>
        <w:rPr/>
      </w:pPr>
      <w:bookmarkStart w:id="10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r>
        <w:rPr/>
        <w:t>Лабораторная работа №</w:t>
      </w:r>
      <w:r>
        <w:rPr/>
        <w:t>5</w:t>
      </w:r>
      <w:r>
        <w:rPr/>
        <w:t>(Архитектура ЭВМ).</w:t>
      </w:r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resdenotedebasdepage">
    <w:name w:val="Caractères de note de bas de page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Titre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2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3.png"/><Relationship Id="rId19" Type="http://schemas.openxmlformats.org/officeDocument/2006/relationships/image" Target="media/image16.png"/><Relationship Id="rId20" Type="http://schemas.openxmlformats.org/officeDocument/2006/relationships/image" Target="media/image17.png"/><Relationship Id="rId21" Type="http://schemas.openxmlformats.org/officeDocument/2006/relationships/image" Target="media/image13.png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7.2$Linux_X86_64 LibreOffice_project/420$Build-2</Application>
  <AppVersion>15.0000</AppVersion>
  <Pages>16</Pages>
  <Words>1964</Words>
  <Characters>11665</Characters>
  <CharactersWithSpaces>13486</CharactersWithSpaces>
  <Paragraphs>1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8T04:54:32Z</dcterms:created>
  <dc:creator>Мориссала Донзо</dc:creator>
  <dc:description/>
  <dc:language>ru-RU</dc:language>
  <cp:lastModifiedBy/>
  <dcterms:modified xsi:type="dcterms:W3CDTF">2024-11-08T07:55:50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ыполнил студент НКАбд-01-2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